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01409519" w14:textId="59706452" w:rsidR="00BC768A" w:rsidRDefault="00BC768A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Summary</w:t>
      </w:r>
    </w:p>
    <w:p w14:paraId="07DB6FDA" w14:textId="42F1D877" w:rsidR="0006594D" w:rsidRPr="0006594D" w:rsidRDefault="0006594D" w:rsidP="0006594D">
      <w:r w:rsidRPr="0006594D">
        <w:rPr>
          <w:rFonts w:ascii="Arial Nova Light" w:eastAsia="Times New Roman" w:hAnsi="Arial Nova Light" w:cs="Times New Roman"/>
          <w:color w:val="000000" w:themeColor="text1"/>
        </w:rPr>
        <w:t>Full stack developer with experience in Spring Boot, Java, React, JavaScript, Redux, and PostgreSQL.</w:t>
      </w:r>
    </w:p>
    <w:p w14:paraId="67870547" w14:textId="77777777" w:rsidR="0006594D" w:rsidRPr="00BC768A" w:rsidRDefault="0006594D" w:rsidP="0006594D">
      <w:pPr>
        <w:pStyle w:val="ListParagraph"/>
      </w:pPr>
    </w:p>
    <w:p w14:paraId="1326BB23" w14:textId="69F5440D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502C6D85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391"/>
        <w:gridCol w:w="3406"/>
        <w:gridCol w:w="3345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71DB517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</w:t>
            </w:r>
            <w:r w:rsidR="00E46A89">
              <w:rPr>
                <w:rFonts w:ascii="Arial Nova Light" w:eastAsia="Times New Roman" w:hAnsi="Arial Nova Light" w:cs="Times New Roman"/>
                <w:color w:val="000000" w:themeColor="text1"/>
              </w:rPr>
              <w:t>Kubernetes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Docker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00AE22B5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Spring Boot Unit Testing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0FE95AE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PostgreSQL</w:t>
            </w:r>
          </w:p>
        </w:tc>
        <w:tc>
          <w:tcPr>
            <w:tcW w:w="3054" w:type="dxa"/>
          </w:tcPr>
          <w:p w14:paraId="610777CE" w14:textId="26F6ACE2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  <w:r w:rsidR="00D06464">
              <w:rPr>
                <w:rFonts w:ascii="Arial Nova Light" w:eastAsia="Times New Roman" w:hAnsi="Arial Nova Light" w:cs="Times New Roman"/>
                <w:color w:val="000000" w:themeColor="text1"/>
              </w:rPr>
              <w:t>, Rally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F0EB631" w:rsidR="00BD6150" w:rsidRPr="00565CE7" w:rsidRDefault="00BD6150" w:rsidP="004208C5">
      <w:pPr>
        <w:pBdr>
          <w:top w:val="nil"/>
          <w:left w:val="nil"/>
          <w:bottom w:val="nil"/>
          <w:right w:val="nil"/>
          <w:between w:val="nil"/>
        </w:pBdr>
        <w:ind w:left="43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5AD31663" w14:textId="77777777" w:rsidR="00693F35" w:rsidRDefault="00693F35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07B622C" w14:textId="213DCC4B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Default="006A3472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Full Stack</w:t>
      </w:r>
      <w:r w:rsidR="00E00068">
        <w:rPr>
          <w:rFonts w:ascii="Arial Nova Light" w:hAnsi="Arial Nova Light" w:cs="Times New Roman"/>
          <w:b/>
          <w:b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38594FF0" w14:textId="4F9C4091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 xml:space="preserve">Modified Spring Boot APIs </w:t>
      </w:r>
      <w:r w:rsidR="00EF187A">
        <w:rPr>
          <w:rFonts w:ascii="Arial Nova Light" w:hAnsi="Arial Nova Light"/>
          <w:color w:val="auto"/>
        </w:rPr>
        <w:t xml:space="preserve">to update data objects after </w:t>
      </w:r>
      <w:r w:rsidR="002B0CC5">
        <w:rPr>
          <w:rFonts w:ascii="Arial Nova Light" w:hAnsi="Arial Nova Light"/>
          <w:color w:val="auto"/>
        </w:rPr>
        <w:t xml:space="preserve">created new columns in </w:t>
      </w:r>
      <w:r w:rsidR="00EF187A">
        <w:rPr>
          <w:rFonts w:ascii="Arial Nova Light" w:hAnsi="Arial Nova Light"/>
          <w:color w:val="auto"/>
        </w:rPr>
        <w:t>PostgreSQL tables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5E1C390B" w:rsidR="004E2537" w:rsidRPr="006633A4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450B9894" w:rsidR="00AA5288" w:rsidRPr="00C944C8" w:rsidRDefault="006633A4" w:rsidP="00C944C8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Configured RedHat OpenShift/Kubernetes/Docker deployment yaml files to pull correct image from OpenShift</w:t>
      </w:r>
      <w:r w:rsidR="00C944C8">
        <w:rPr>
          <w:rFonts w:ascii="Arial Nova Light" w:hAnsi="Arial Nova Light"/>
          <w:color w:val="auto"/>
        </w:rPr>
        <w:t xml:space="preserve"> and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 xml:space="preserve">Gradle build files to manually pull required dependencies for </w:t>
      </w:r>
      <w:r w:rsidR="00B649D7" w:rsidRPr="00C944C8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3932C1FB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 configurations.</w:t>
      </w:r>
    </w:p>
    <w:p w14:paraId="3184C988" w14:textId="791DD2CF" w:rsidR="00091592" w:rsidRPr="00565CE7" w:rsidRDefault="00091592" w:rsidP="00431F64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718A3" w14:textId="77777777" w:rsidR="00AE6608" w:rsidRDefault="00AE6608">
      <w:r>
        <w:separator/>
      </w:r>
    </w:p>
  </w:endnote>
  <w:endnote w:type="continuationSeparator" w:id="0">
    <w:p w14:paraId="7E02BA69" w14:textId="77777777" w:rsidR="00AE6608" w:rsidRDefault="00AE6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5C3B" w14:textId="77777777" w:rsidR="00AE6608" w:rsidRDefault="00AE6608">
      <w:r>
        <w:separator/>
      </w:r>
    </w:p>
  </w:footnote>
  <w:footnote w:type="continuationSeparator" w:id="0">
    <w:p w14:paraId="2D52DA1E" w14:textId="77777777" w:rsidR="00AE6608" w:rsidRDefault="00AE6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7F70"/>
    <w:rsid w:val="000361D3"/>
    <w:rsid w:val="000463F9"/>
    <w:rsid w:val="00057600"/>
    <w:rsid w:val="000603A2"/>
    <w:rsid w:val="0006594D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5F7F"/>
    <w:rsid w:val="00431F64"/>
    <w:rsid w:val="00442539"/>
    <w:rsid w:val="00466243"/>
    <w:rsid w:val="004711E3"/>
    <w:rsid w:val="00485AAC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34566"/>
    <w:rsid w:val="006400FE"/>
    <w:rsid w:val="006633A4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1AF1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69A1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0CC4"/>
    <w:rsid w:val="00AC1BB2"/>
    <w:rsid w:val="00AE6608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6150"/>
    <w:rsid w:val="00BE09E6"/>
    <w:rsid w:val="00BE2CED"/>
    <w:rsid w:val="00BE3B93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32</cp:revision>
  <cp:lastPrinted>2022-08-04T18:18:00Z</cp:lastPrinted>
  <dcterms:created xsi:type="dcterms:W3CDTF">2022-08-04T18:18:00Z</dcterms:created>
  <dcterms:modified xsi:type="dcterms:W3CDTF">2022-08-24T16:23:00Z</dcterms:modified>
</cp:coreProperties>
</file>